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5582BF8F"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 W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6A5B4524" w:rsidR="00F30253" w:rsidRDefault="00F30253" w:rsidP="004707C5">
      <w:pPr>
        <w:jc w:val="both"/>
        <w:rPr>
          <w:lang w:val="en-US" w:eastAsia="en-US"/>
        </w:rPr>
      </w:pPr>
      <w:r>
        <w:rPr>
          <w:lang w:val="en-US" w:eastAsia="en-US"/>
        </w:rPr>
        <w:t xml:space="preserve">Open up you Ubuntu instance, and download the code from the </w:t>
      </w:r>
      <w:proofErr w:type="spellStart"/>
      <w:r>
        <w:rPr>
          <w:lang w:val="en-US" w:eastAsia="en-US"/>
        </w:rPr>
        <w:t>Github</w:t>
      </w:r>
      <w:proofErr w:type="spellEnd"/>
      <w:r>
        <w:rPr>
          <w:lang w:val="en-US" w:eastAsia="en-US"/>
        </w:rPr>
        <w:t xml:space="preserve"> with:</w:t>
      </w:r>
    </w:p>
    <w:p w14:paraId="18A31D8E" w14:textId="77777777" w:rsidR="00EB3891" w:rsidRDefault="00EB3891" w:rsidP="00EB3891">
      <w:pPr>
        <w:rPr>
          <w:lang w:val="en-US"/>
        </w:rPr>
      </w:pPr>
    </w:p>
    <w:p w14:paraId="51BB1A41" w14:textId="0C4F9706" w:rsidR="00EB3891" w:rsidRPr="00EB3891" w:rsidRDefault="00EB3891" w:rsidP="00EB3891">
      <w:r>
        <w:rPr>
          <w:lang w:val="en-US"/>
        </w:rPr>
        <w:t xml:space="preserve">Lab demo: </w:t>
      </w:r>
      <w:r w:rsidR="00653CD4" w:rsidRPr="00653CD4">
        <w:rPr>
          <w:lang w:val="en-US"/>
        </w:rPr>
        <w:t>https://youtu.be/v6H7lHblKes</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Look w:val="04A0" w:firstRow="1" w:lastRow="0" w:firstColumn="1" w:lastColumn="0" w:noHBand="0" w:noVBand="1"/>
      </w:tblPr>
      <w:tblGrid>
        <w:gridCol w:w="703"/>
        <w:gridCol w:w="5639"/>
        <w:gridCol w:w="2674"/>
      </w:tblGrid>
      <w:tr w:rsidR="00BE24E3" w14:paraId="15268EA1" w14:textId="77777777" w:rsidTr="00BC74A7">
        <w:tc>
          <w:tcPr>
            <w:tcW w:w="715" w:type="dxa"/>
          </w:tcPr>
          <w:p w14:paraId="1ADF4AE3" w14:textId="4E5C765C" w:rsidR="00BE24E3" w:rsidRPr="00BE24E3" w:rsidRDefault="005A6F37" w:rsidP="00A213D5">
            <w:pPr>
              <w:rPr>
                <w:b/>
              </w:rPr>
            </w:pPr>
            <w:r>
              <w:rPr>
                <w:b/>
              </w:rPr>
              <w:t>No</w:t>
            </w:r>
          </w:p>
        </w:tc>
        <w:tc>
          <w:tcPr>
            <w:tcW w:w="4667" w:type="dxa"/>
          </w:tcPr>
          <w:p w14:paraId="4703E7C3" w14:textId="7A3ACAFD" w:rsidR="00BE24E3" w:rsidRPr="00BE24E3" w:rsidRDefault="00BE24E3" w:rsidP="00A213D5">
            <w:pPr>
              <w:rPr>
                <w:b/>
              </w:rPr>
            </w:pPr>
            <w:r w:rsidRPr="00BE24E3">
              <w:rPr>
                <w:b/>
              </w:rPr>
              <w:t>Description</w:t>
            </w:r>
          </w:p>
        </w:tc>
        <w:tc>
          <w:tcPr>
            <w:tcW w:w="3634" w:type="dxa"/>
          </w:tcPr>
          <w:p w14:paraId="0348A675" w14:textId="3C8A3988" w:rsidR="00BE24E3" w:rsidRPr="00BE24E3" w:rsidRDefault="00BE24E3" w:rsidP="00A213D5">
            <w:pPr>
              <w:rPr>
                <w:b/>
              </w:rPr>
            </w:pPr>
            <w:r w:rsidRPr="00BE24E3">
              <w:rPr>
                <w:b/>
              </w:rPr>
              <w:t>Result</w:t>
            </w:r>
          </w:p>
        </w:tc>
      </w:tr>
      <w:tr w:rsidR="00BE24E3" w14:paraId="40733E0D" w14:textId="77777777" w:rsidTr="00BC74A7">
        <w:tc>
          <w:tcPr>
            <w:tcW w:w="715" w:type="dxa"/>
          </w:tcPr>
          <w:p w14:paraId="04942DEF" w14:textId="22FA654E" w:rsidR="00BE24E3" w:rsidRPr="005A6F37" w:rsidRDefault="00AA49D6" w:rsidP="00A213D5">
            <w:pPr>
              <w:rPr>
                <w:b/>
              </w:rPr>
            </w:pPr>
            <w:r>
              <w:rPr>
                <w:b/>
              </w:rPr>
              <w:t>A.</w:t>
            </w:r>
            <w:r w:rsidR="000B3600">
              <w:rPr>
                <w:b/>
              </w:rPr>
              <w:t>1</w:t>
            </w:r>
          </w:p>
        </w:tc>
        <w:tc>
          <w:tcPr>
            <w:tcW w:w="4667"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9"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634"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BC74A7">
        <w:tc>
          <w:tcPr>
            <w:tcW w:w="715" w:type="dxa"/>
          </w:tcPr>
          <w:p w14:paraId="20203FC2" w14:textId="4539A3CE" w:rsidR="00BE24E3" w:rsidRPr="005A6F37" w:rsidRDefault="00AA49D6" w:rsidP="00A213D5">
            <w:pPr>
              <w:rPr>
                <w:b/>
              </w:rPr>
            </w:pPr>
            <w:r>
              <w:rPr>
                <w:b/>
              </w:rPr>
              <w:t>A.</w:t>
            </w:r>
            <w:r w:rsidR="000B3600">
              <w:rPr>
                <w:b/>
              </w:rPr>
              <w:t>2</w:t>
            </w:r>
          </w:p>
        </w:tc>
        <w:tc>
          <w:tcPr>
            <w:tcW w:w="4667"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0"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634"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BC74A7">
        <w:tc>
          <w:tcPr>
            <w:tcW w:w="715"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4667"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1"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634"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BC74A7">
        <w:trPr>
          <w:trHeight w:val="1115"/>
        </w:trPr>
        <w:tc>
          <w:tcPr>
            <w:tcW w:w="715" w:type="dxa"/>
          </w:tcPr>
          <w:p w14:paraId="07003D57" w14:textId="322B6E68" w:rsidR="005A6F37" w:rsidRPr="005A6F37" w:rsidRDefault="00AA49D6" w:rsidP="00A213D5">
            <w:pPr>
              <w:rPr>
                <w:b/>
              </w:rPr>
            </w:pPr>
            <w:r>
              <w:rPr>
                <w:b/>
              </w:rPr>
              <w:t>A.</w:t>
            </w:r>
            <w:r w:rsidR="000B3600">
              <w:rPr>
                <w:b/>
              </w:rPr>
              <w:t>4</w:t>
            </w:r>
          </w:p>
        </w:tc>
        <w:tc>
          <w:tcPr>
            <w:tcW w:w="4667"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634"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BC74A7">
        <w:trPr>
          <w:trHeight w:val="1115"/>
        </w:trPr>
        <w:tc>
          <w:tcPr>
            <w:tcW w:w="715" w:type="dxa"/>
          </w:tcPr>
          <w:p w14:paraId="4E3A8225" w14:textId="303199BE" w:rsidR="0006223A" w:rsidRDefault="00AA49D6" w:rsidP="00A213D5">
            <w:pPr>
              <w:rPr>
                <w:b/>
              </w:rPr>
            </w:pPr>
            <w:r>
              <w:rPr>
                <w:b/>
              </w:rPr>
              <w:t>A.5</w:t>
            </w:r>
          </w:p>
        </w:tc>
        <w:tc>
          <w:tcPr>
            <w:tcW w:w="4667"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634" w:type="dxa"/>
          </w:tcPr>
          <w:p w14:paraId="470D6612" w14:textId="77777777" w:rsidR="0006223A" w:rsidRDefault="0006223A" w:rsidP="00A213D5"/>
        </w:tc>
      </w:tr>
      <w:tr w:rsidR="00C67340" w14:paraId="2B65C180" w14:textId="77777777" w:rsidTr="00BC74A7">
        <w:trPr>
          <w:trHeight w:val="1115"/>
        </w:trPr>
        <w:tc>
          <w:tcPr>
            <w:tcW w:w="715" w:type="dxa"/>
          </w:tcPr>
          <w:p w14:paraId="0EDF1465" w14:textId="3351E85A" w:rsidR="00C67340" w:rsidRDefault="00AA49D6" w:rsidP="00A213D5">
            <w:pPr>
              <w:rPr>
                <w:b/>
              </w:rPr>
            </w:pPr>
            <w:r>
              <w:rPr>
                <w:b/>
              </w:rPr>
              <w:lastRenderedPageBreak/>
              <w:t>A.6</w:t>
            </w:r>
          </w:p>
        </w:tc>
        <w:tc>
          <w:tcPr>
            <w:tcW w:w="4667"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634" w:type="dxa"/>
          </w:tcPr>
          <w:p w14:paraId="621DC6F0" w14:textId="59542C01" w:rsidR="00C67340" w:rsidRDefault="00AA49D6" w:rsidP="00A213D5">
            <w:r>
              <w:t>Results:</w:t>
            </w:r>
          </w:p>
        </w:tc>
      </w:tr>
      <w:tr w:rsidR="00C67340" w14:paraId="19D2A426" w14:textId="77777777" w:rsidTr="00BC74A7">
        <w:trPr>
          <w:trHeight w:val="1115"/>
        </w:trPr>
        <w:tc>
          <w:tcPr>
            <w:tcW w:w="715" w:type="dxa"/>
          </w:tcPr>
          <w:p w14:paraId="7D82BB90" w14:textId="364D539E" w:rsidR="00C67340" w:rsidRDefault="00AA49D6" w:rsidP="00A213D5">
            <w:pPr>
              <w:rPr>
                <w:b/>
              </w:rPr>
            </w:pPr>
            <w:r>
              <w:rPr>
                <w:b/>
              </w:rPr>
              <w:t>A.7</w:t>
            </w:r>
          </w:p>
        </w:tc>
        <w:tc>
          <w:tcPr>
            <w:tcW w:w="4667"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w:t>
            </w:r>
            <w:proofErr w:type="spellStart"/>
            <w:r w:rsidRPr="00F57822">
              <w:rPr>
                <w:rFonts w:ascii="Lucida Console" w:hAnsi="Lucida Console"/>
              </w:rPr>
              <w:t>t",bin</w:t>
            </w:r>
            <w:proofErr w:type="spellEnd"/>
            <w:r w:rsidRPr="00F57822">
              <w:rPr>
                <w:rFonts w:ascii="Lucida Console" w:hAnsi="Lucida Console"/>
              </w:rPr>
              <w:t>(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w:t>
            </w:r>
            <w:proofErr w:type="spellStart"/>
            <w:r w:rsidRPr="00F57822">
              <w:rPr>
                <w:rFonts w:ascii="Lucida Console" w:hAnsi="Lucida Console"/>
              </w:rPr>
              <w:t>t",hex</w:t>
            </w:r>
            <w:proofErr w:type="spellEnd"/>
            <w:r w:rsidRPr="00F57822">
              <w:rPr>
                <w:rFonts w:ascii="Lucida Console" w:hAnsi="Lucida Console"/>
              </w:rPr>
              <w:t>(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w:t>
            </w:r>
            <w:proofErr w:type="spellStart"/>
            <w:r w:rsidRPr="00F57822">
              <w:rPr>
                <w:rFonts w:ascii="Lucida Console" w:hAnsi="Lucida Console"/>
              </w:rPr>
              <w:t>t",oct</w:t>
            </w:r>
            <w:proofErr w:type="spellEnd"/>
            <w:r w:rsidRPr="00F57822">
              <w:rPr>
                <w:rFonts w:ascii="Lucida Console" w:hAnsi="Lucida Console"/>
              </w:rPr>
              <w: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w:t>
            </w:r>
            <w:proofErr w:type="spellStart"/>
            <w:r w:rsidRPr="00F57822">
              <w:rPr>
                <w:rFonts w:ascii="Lucida Console" w:hAnsi="Lucida Console"/>
              </w:rPr>
              <w:t>chr</w:t>
            </w:r>
            <w:proofErr w:type="spellEnd"/>
            <w:r w:rsidRPr="00F57822">
              <w:rPr>
                <w:rFonts w:ascii="Lucida Console" w:hAnsi="Lucida Console"/>
              </w:rPr>
              <w:t>(val1)</w:t>
            </w:r>
          </w:p>
          <w:p w14:paraId="1B627402" w14:textId="60F14516" w:rsidR="00AA49D6" w:rsidRPr="00AA49D6" w:rsidRDefault="00AA49D6" w:rsidP="0006223A">
            <w:pPr>
              <w:rPr>
                <w:rFonts w:ascii="Lucida Console" w:hAnsi="Lucida Console"/>
                <w:sz w:val="20"/>
                <w:szCs w:val="20"/>
              </w:rPr>
            </w:pPr>
          </w:p>
        </w:tc>
        <w:tc>
          <w:tcPr>
            <w:tcW w:w="3634" w:type="dxa"/>
          </w:tcPr>
          <w:p w14:paraId="2B092B66" w14:textId="2D4BFBD4" w:rsidR="00C67340" w:rsidRDefault="00AA49D6" w:rsidP="00A213D5">
            <w:r>
              <w:t>Results:</w:t>
            </w:r>
          </w:p>
        </w:tc>
      </w:tr>
      <w:tr w:rsidR="00314841" w14:paraId="5038DECF" w14:textId="77777777" w:rsidTr="00BC74A7">
        <w:trPr>
          <w:trHeight w:val="1115"/>
        </w:trPr>
        <w:tc>
          <w:tcPr>
            <w:tcW w:w="715" w:type="dxa"/>
          </w:tcPr>
          <w:p w14:paraId="1353EF3E" w14:textId="5B0D0B49" w:rsidR="00314841" w:rsidRDefault="00314841" w:rsidP="00A213D5">
            <w:pPr>
              <w:rPr>
                <w:b/>
              </w:rPr>
            </w:pPr>
            <w:r>
              <w:rPr>
                <w:b/>
              </w:rPr>
              <w:t>A.8</w:t>
            </w:r>
          </w:p>
        </w:tc>
        <w:tc>
          <w:tcPr>
            <w:tcW w:w="4667"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634" w:type="dxa"/>
          </w:tcPr>
          <w:p w14:paraId="2EE632D5" w14:textId="1E1EF741" w:rsidR="00314841" w:rsidRDefault="00E41208" w:rsidP="00A213D5">
            <w:r>
              <w:t>Results:</w:t>
            </w:r>
          </w:p>
        </w:tc>
      </w:tr>
      <w:tr w:rsidR="0006223A" w14:paraId="63544DA4" w14:textId="77777777" w:rsidTr="00BC74A7">
        <w:trPr>
          <w:trHeight w:val="1115"/>
        </w:trPr>
        <w:tc>
          <w:tcPr>
            <w:tcW w:w="715" w:type="dxa"/>
          </w:tcPr>
          <w:p w14:paraId="4CEE00FE" w14:textId="1F5F7691" w:rsidR="0006223A" w:rsidRDefault="00AA49D6" w:rsidP="00A213D5">
            <w:pPr>
              <w:rPr>
                <w:b/>
              </w:rPr>
            </w:pPr>
            <w:r>
              <w:rPr>
                <w:b/>
              </w:rPr>
              <w:t>A.</w:t>
            </w:r>
            <w:r w:rsidR="005836FC">
              <w:rPr>
                <w:b/>
              </w:rPr>
              <w:t>9</w:t>
            </w:r>
          </w:p>
        </w:tc>
        <w:tc>
          <w:tcPr>
            <w:tcW w:w="4667"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77777777" w:rsidR="0006223A" w:rsidRDefault="00AA49D6" w:rsidP="00AA49D6">
            <w:pPr>
              <w:rPr>
                <w:rFonts w:ascii="Lucida Console" w:hAnsi="Lucida Console"/>
                <w:sz w:val="20"/>
                <w:szCs w:val="20"/>
              </w:rPr>
            </w:pPr>
            <w:proofErr w:type="spellStart"/>
            <w:r w:rsidRPr="00AA49D6">
              <w:rPr>
                <w:rFonts w:ascii="Lucida Console" w:hAnsi="Lucida Console"/>
                <w:sz w:val="20"/>
                <w:szCs w:val="20"/>
              </w:rPr>
              <w:t>str</w:t>
            </w:r>
            <w:proofErr w:type="spellEnd"/>
            <w:r w:rsidRPr="00AA49D6">
              <w:rPr>
                <w:rFonts w:ascii="Lucida Console" w:hAnsi="Lucida Console"/>
                <w:sz w:val="20"/>
                <w:szCs w:val="20"/>
              </w:rPr>
              <w:t>=”crypto”</w:t>
            </w:r>
            <w:r w:rsidRPr="00AA49D6">
              <w:rPr>
                <w:rFonts w:ascii="Lucida Console" w:hAnsi="Lucida Console"/>
                <w:sz w:val="20"/>
                <w:szCs w:val="20"/>
              </w:rPr>
              <w:br/>
              <w:t>print base64.b64encode(</w:t>
            </w:r>
            <w:proofErr w:type="spellStart"/>
            <w:r w:rsidRPr="00AA49D6">
              <w:rPr>
                <w:rFonts w:ascii="Lucida Console" w:hAnsi="Lucida Console"/>
                <w:sz w:val="20"/>
                <w:szCs w:val="20"/>
              </w:rPr>
              <w:t>val</w:t>
            </w:r>
            <w:proofErr w:type="spellEnd"/>
            <w:r w:rsidRPr="00AA49D6">
              <w:rPr>
                <w:rFonts w:ascii="Lucida Console" w:hAnsi="Lucida Console"/>
                <w:sz w:val="20"/>
                <w:szCs w:val="20"/>
              </w:rPr>
              <w:t>)</w:t>
            </w:r>
          </w:p>
          <w:p w14:paraId="61A8E551" w14:textId="2534E389" w:rsidR="00BC74A7" w:rsidRDefault="00BC74A7" w:rsidP="00AA49D6"/>
        </w:tc>
        <w:tc>
          <w:tcPr>
            <w:tcW w:w="3634" w:type="dxa"/>
          </w:tcPr>
          <w:p w14:paraId="2772347C" w14:textId="33BDC4E1" w:rsidR="0006223A" w:rsidRDefault="00AA49D6" w:rsidP="00A213D5">
            <w:r>
              <w:t>Result:</w:t>
            </w:r>
          </w:p>
        </w:tc>
      </w:tr>
      <w:tr w:rsidR="00AA49D6" w14:paraId="21572401" w14:textId="77777777" w:rsidTr="00BC74A7">
        <w:trPr>
          <w:trHeight w:val="1115"/>
        </w:trPr>
        <w:tc>
          <w:tcPr>
            <w:tcW w:w="715" w:type="dxa"/>
          </w:tcPr>
          <w:p w14:paraId="0E8CD104" w14:textId="0F34D59B" w:rsidR="00AA49D6" w:rsidRDefault="00AA49D6" w:rsidP="00A213D5">
            <w:pPr>
              <w:rPr>
                <w:b/>
              </w:rPr>
            </w:pPr>
            <w:r>
              <w:rPr>
                <w:b/>
              </w:rPr>
              <w:t>A.</w:t>
            </w:r>
            <w:r w:rsidR="005836FC">
              <w:rPr>
                <w:b/>
              </w:rPr>
              <w:t>10</w:t>
            </w:r>
          </w:p>
        </w:tc>
        <w:tc>
          <w:tcPr>
            <w:tcW w:w="4667" w:type="dxa"/>
          </w:tcPr>
          <w:p w14:paraId="4B3B3236" w14:textId="68E3C8B5" w:rsidR="00AA49D6" w:rsidRDefault="00AA49D6" w:rsidP="00AA49D6">
            <w:r>
              <w:t>If we use a string of “crypto1”, what do you observe from the Base64 conversion compared to the result in the previous question (A.8)?</w:t>
            </w:r>
          </w:p>
        </w:tc>
        <w:tc>
          <w:tcPr>
            <w:tcW w:w="3634" w:type="dxa"/>
          </w:tcPr>
          <w:p w14:paraId="39021E74" w14:textId="73CD6754" w:rsidR="00AA49D6" w:rsidRDefault="00AA49D6" w:rsidP="00A213D5">
            <w:r>
              <w:t>Observation:</w:t>
            </w:r>
          </w:p>
        </w:tc>
      </w:tr>
      <w:tr w:rsidR="00BC74A7" w14:paraId="7A3FEA00" w14:textId="77777777" w:rsidTr="00BC74A7">
        <w:trPr>
          <w:trHeight w:val="1115"/>
        </w:trPr>
        <w:tc>
          <w:tcPr>
            <w:tcW w:w="715" w:type="dxa"/>
          </w:tcPr>
          <w:p w14:paraId="142F0BD9" w14:textId="2B24CF8B" w:rsidR="00BC74A7" w:rsidRDefault="00BC74A7" w:rsidP="00A213D5">
            <w:pPr>
              <w:rPr>
                <w:b/>
              </w:rPr>
            </w:pPr>
            <w:r>
              <w:rPr>
                <w:b/>
              </w:rPr>
              <w:t>A.1</w:t>
            </w:r>
            <w:r w:rsidR="005836FC">
              <w:rPr>
                <w:b/>
              </w:rPr>
              <w:t>1</w:t>
            </w:r>
          </w:p>
        </w:tc>
        <w:tc>
          <w:tcPr>
            <w:tcW w:w="4667"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634"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Why would a shift left or shift right operator not be 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BC74A7">
        <w:trPr>
          <w:trHeight w:val="1115"/>
        </w:trPr>
        <w:tc>
          <w:tcPr>
            <w:tcW w:w="715" w:type="dxa"/>
          </w:tcPr>
          <w:p w14:paraId="16204DD2" w14:textId="5C2C1CC3" w:rsidR="008F4C43" w:rsidRDefault="008F4C43" w:rsidP="00A213D5">
            <w:pPr>
              <w:rPr>
                <w:b/>
              </w:rPr>
            </w:pPr>
            <w:r>
              <w:rPr>
                <w:b/>
              </w:rPr>
              <w:lastRenderedPageBreak/>
              <w:t>A</w:t>
            </w:r>
            <w:r w:rsidR="005836FC">
              <w:rPr>
                <w:b/>
              </w:rPr>
              <w:t>.12</w:t>
            </w:r>
          </w:p>
        </w:tc>
        <w:tc>
          <w:tcPr>
            <w:tcW w:w="4667"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734C07" w:rsidP="00AA49D6">
            <w:hyperlink r:id="rId13"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634" w:type="dxa"/>
          </w:tcPr>
          <w:p w14:paraId="32E18F7B" w14:textId="77777777" w:rsidR="008F4C43" w:rsidRPr="00BC74A7" w:rsidRDefault="008F4C43"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w:t>
      </w:r>
      <w:proofErr w:type="spellStart"/>
      <w:r w:rsidRPr="00C40DBC">
        <w:rPr>
          <w:noProof/>
          <w:lang w:eastAsia="en-US"/>
        </w:rPr>
        <w:t>r</w:t>
      </w:r>
      <w:r>
        <w:rPr>
          <w:lang w:eastAsia="en-US"/>
        </w:rPr>
        <w:t>.</w:t>
      </w:r>
      <w:proofErr w:type="spellEnd"/>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4"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w:t>
      </w:r>
      <w:bookmarkStart w:id="0" w:name="_GoBack"/>
      <w:bookmarkEnd w:id="0"/>
      <w:r>
        <w:t xml:space="preserve">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734C07">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pt;mso-width-percent:0;mso-height-percent:0;mso-width-percent:0;mso-height-percent:0">
            <v:imagedata r:id="rId15"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lastRenderedPageBreak/>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734C07">
        <w:rPr>
          <w:noProof/>
          <w:position w:val="-8"/>
        </w:rPr>
        <w:pict w14:anchorId="0F462E6E">
          <v:shape id="_x0000_i1026" type="#_x0000_t75" alt="" style="width:18.85pt;height:18.3pt;mso-width-percent:0;mso-height-percent:0;mso-width-percent:0;mso-height-percent:0">
            <v:imagedata r:id="rId15"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6"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w:t>
      </w:r>
      <w:proofErr w:type="spellStart"/>
      <w:r w:rsidRPr="00EB3891">
        <w:rPr>
          <w:rFonts w:ascii="Lucida Console" w:hAnsi="Lucida Console" w:cs="Courier New"/>
          <w:sz w:val="20"/>
          <w:szCs w:val="20"/>
          <w:lang w:val="en-US" w:eastAsia="en-US"/>
        </w:rPr>
        <w:t>int</w:t>
      </w:r>
      <w:proofErr w:type="spellEnd"/>
      <w:r w:rsidRPr="00EB3891">
        <w:rPr>
          <w:rFonts w:ascii="Lucida Console" w:hAnsi="Lucida Console" w:cs="Courier New"/>
          <w:sz w:val="20"/>
          <w:szCs w:val="20"/>
          <w:lang w:val="en-US" w:eastAsia="en-US"/>
        </w:rPr>
        <w: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7"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18"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734C07">
        <w:rPr>
          <w:noProof/>
          <w:position w:val="-10"/>
          <w:lang w:val="en-US"/>
        </w:rPr>
        <w:pict w14:anchorId="126FD87A">
          <v:shape id="_x0000_i1025" type="#_x0000_t75" alt="" style="width:119.45pt;height:16.55pt;mso-width-percent:0;mso-height-percent:0;mso-width-percent:0;mso-height-percent:0">
            <v:imagedata r:id="rId19"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lastRenderedPageBreak/>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0"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11A9147F" w:rsidR="00EB3891" w:rsidRDefault="00EB3891" w:rsidP="00EB3891">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1"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2"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77777777" w:rsidR="00EB3891" w:rsidRPr="004646C2"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49283" w14:textId="77777777" w:rsidR="00734C07" w:rsidRDefault="00734C07" w:rsidP="00A84C9E">
      <w:r>
        <w:separator/>
      </w:r>
    </w:p>
  </w:endnote>
  <w:endnote w:type="continuationSeparator" w:id="0">
    <w:p w14:paraId="3AB2B9A5" w14:textId="77777777" w:rsidR="00734C07" w:rsidRDefault="00734C0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8E8AB" w14:textId="77777777" w:rsidR="00734C07" w:rsidRDefault="00734C07" w:rsidP="00A84C9E">
      <w:r>
        <w:separator/>
      </w:r>
    </w:p>
  </w:footnote>
  <w:footnote w:type="continuationSeparator" w:id="0">
    <w:p w14:paraId="2BE19EB9" w14:textId="77777777" w:rsidR="00734C07" w:rsidRDefault="00734C0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3F29"/>
    <w:rsid w:val="00234B1B"/>
    <w:rsid w:val="0024220A"/>
    <w:rsid w:val="00243C0B"/>
    <w:rsid w:val="00282AEB"/>
    <w:rsid w:val="00290292"/>
    <w:rsid w:val="00293B22"/>
    <w:rsid w:val="0029690F"/>
    <w:rsid w:val="002A0730"/>
    <w:rsid w:val="002A7277"/>
    <w:rsid w:val="002A7613"/>
    <w:rsid w:val="002B40AD"/>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7B6B"/>
    <w:rsid w:val="00394AF2"/>
    <w:rsid w:val="003A341E"/>
    <w:rsid w:val="003A3425"/>
    <w:rsid w:val="003A5E54"/>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D24A4"/>
    <w:rsid w:val="004D55AB"/>
    <w:rsid w:val="004D63A1"/>
    <w:rsid w:val="004E39BA"/>
    <w:rsid w:val="004F661B"/>
    <w:rsid w:val="00503FCE"/>
    <w:rsid w:val="005040CF"/>
    <w:rsid w:val="005047C3"/>
    <w:rsid w:val="005065CB"/>
    <w:rsid w:val="0050722D"/>
    <w:rsid w:val="005116A4"/>
    <w:rsid w:val="00516147"/>
    <w:rsid w:val="0052557B"/>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5D55"/>
    <w:rsid w:val="006C713C"/>
    <w:rsid w:val="006E1F79"/>
    <w:rsid w:val="006E541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7340"/>
    <w:rsid w:val="00C87927"/>
    <w:rsid w:val="00C922D4"/>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s://asecuritysite.com/encryption/factors" TargetMode="External"/><Relationship Id="rId18" Type="http://schemas.openxmlformats.org/officeDocument/2006/relationships/hyperlink" Target="http://asecuritysite.com/encryption/random" TargetMode="External"/><Relationship Id="rId3" Type="http://schemas.openxmlformats.org/officeDocument/2006/relationships/styles" Target="styles.xml"/><Relationship Id="rId21" Type="http://schemas.openxmlformats.org/officeDocument/2006/relationships/hyperlink" Target="https://github.com/billbuchanan/esecurity" TargetMode="Externa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asecuritysite.com/encryption/rab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encryption/isprime" TargetMode="External"/><Relationship Id="rId20" Type="http://schemas.openxmlformats.org/officeDocument/2006/relationships/hyperlink" Target="http://asecuritysite.com/encryption/line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footer" Target="footer1.xml"/><Relationship Id="rId10" Type="http://schemas.openxmlformats.org/officeDocument/2006/relationships/hyperlink" Target="http://asecuritysite.com/Encryption/gcd"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gcd" TargetMode="External"/><Relationship Id="rId22"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82CC34-FA4A-6E4C-93A7-328649DF8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2014</Words>
  <Characters>1148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06T20:28:00Z</cp:lastPrinted>
  <dcterms:created xsi:type="dcterms:W3CDTF">2019-01-09T20:51:00Z</dcterms:created>
  <dcterms:modified xsi:type="dcterms:W3CDTF">2019-01-10T07:44:00Z</dcterms:modified>
</cp:coreProperties>
</file>